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440a08c-a7e1-4377-b0db-b3ee7fc820e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68ebe65-e360-44f6-bbc9-463290238a8e"/>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9Z</dcterms:created>
  <dcterms:modified xsi:type="dcterms:W3CDTF">2023-07-03T19: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